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2EF78150">
                <wp:simplePos x="0" y="0"/>
                <wp:positionH relativeFrom="page">
                  <wp:posOffset>974725</wp:posOffset>
                </wp:positionH>
                <wp:positionV relativeFrom="paragraph">
                  <wp:posOffset>77470</wp:posOffset>
                </wp:positionV>
                <wp:extent cx="5974080" cy="2018030"/>
                <wp:effectExtent l="0" t="0" r="762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20180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338B4F7A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606A3E">
                              <w:t>JavaScript</w:t>
                            </w:r>
                            <w:r>
                              <w:t>:</w:t>
                            </w:r>
                          </w:p>
                          <w:p w14:paraId="76FD442F" w14:textId="1D98E69A" w:rsidR="00B60795" w:rsidRDefault="00243617" w:rsidP="00B60795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 xml:space="preserve">Variable </w:t>
                            </w:r>
                            <w:proofErr w:type="spellStart"/>
                            <w:r>
                              <w:t>hositing</w:t>
                            </w:r>
                            <w:proofErr w:type="spellEnd"/>
                          </w:p>
                          <w:p w14:paraId="35901094" w14:textId="16DF9DAC" w:rsidR="00880FB2" w:rsidRDefault="00243617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Expressions</w:t>
                            </w:r>
                          </w:p>
                          <w:p w14:paraId="1BB0891B" w14:textId="65D44C8E" w:rsidR="00243617" w:rsidRDefault="00243617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Looping</w:t>
                            </w:r>
                          </w:p>
                          <w:p w14:paraId="1C89D5C7" w14:textId="3414F960" w:rsidR="00243617" w:rsidRDefault="00243617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Functions</w:t>
                            </w:r>
                          </w:p>
                          <w:p w14:paraId="23AFA19B" w14:textId="1C9025C5" w:rsidR="00230B0A" w:rsidRDefault="00230B0A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IIFE</w:t>
                            </w:r>
                          </w:p>
                          <w:p w14:paraId="6FDE9352" w14:textId="4089A364" w:rsidR="00243617" w:rsidRDefault="00243617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Passing functions to other functions</w:t>
                            </w:r>
                          </w:p>
                          <w:p w14:paraId="7B4E1BC6" w14:textId="6105AE89" w:rsidR="00243617" w:rsidRDefault="00243617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The arguments object</w:t>
                            </w:r>
                          </w:p>
                          <w:p w14:paraId="3205B1E9" w14:textId="38917975" w:rsidR="00230B0A" w:rsidRDefault="00230B0A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proofErr w:type="spellStart"/>
                            <w:r>
                              <w:t>Callback</w:t>
                            </w:r>
                            <w:proofErr w:type="spellEnd"/>
                            <w:r>
                              <w:t xml:space="preserve"> func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6.75pt;margin-top:6.1pt;width:470.4pt;height:15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" fillcolor="#d8d8d8 [2732]">
                <v:textbox>
                  <w:txbxContent>
                    <w:p w14:paraId="30BA528A" w14:textId="338B4F7A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606A3E">
                        <w:t>JavaScript</w:t>
                      </w:r>
                      <w:r>
                        <w:t>:</w:t>
                      </w:r>
                    </w:p>
                    <w:p w14:paraId="76FD442F" w14:textId="1D98E69A" w:rsidR="00B60795" w:rsidRDefault="00243617" w:rsidP="00B60795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 xml:space="preserve">Variable </w:t>
                      </w:r>
                      <w:proofErr w:type="spellStart"/>
                      <w:r>
                        <w:t>hositing</w:t>
                      </w:r>
                      <w:proofErr w:type="spellEnd"/>
                    </w:p>
                    <w:p w14:paraId="35901094" w14:textId="16DF9DAC" w:rsidR="00880FB2" w:rsidRDefault="00243617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Expressions</w:t>
                      </w:r>
                    </w:p>
                    <w:p w14:paraId="1BB0891B" w14:textId="65D44C8E" w:rsidR="00243617" w:rsidRDefault="00243617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Looping</w:t>
                      </w:r>
                    </w:p>
                    <w:p w14:paraId="1C89D5C7" w14:textId="3414F960" w:rsidR="00243617" w:rsidRDefault="00243617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Functions</w:t>
                      </w:r>
                    </w:p>
                    <w:p w14:paraId="23AFA19B" w14:textId="1C9025C5" w:rsidR="00230B0A" w:rsidRDefault="00230B0A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IIFE</w:t>
                      </w:r>
                    </w:p>
                    <w:p w14:paraId="6FDE9352" w14:textId="4089A364" w:rsidR="00243617" w:rsidRDefault="00243617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Passing functions to other functions</w:t>
                      </w:r>
                    </w:p>
                    <w:p w14:paraId="7B4E1BC6" w14:textId="6105AE89" w:rsidR="00243617" w:rsidRDefault="00243617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The arguments object</w:t>
                      </w:r>
                    </w:p>
                    <w:p w14:paraId="3205B1E9" w14:textId="38917975" w:rsidR="00230B0A" w:rsidRDefault="00230B0A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proofErr w:type="spellStart"/>
                      <w:r>
                        <w:t>Callback</w:t>
                      </w:r>
                      <w:proofErr w:type="spellEnd"/>
                      <w:r>
                        <w:t xml:space="preserve"> function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  <w:bookmarkStart w:id="0" w:name="_GoBack"/>
      <w:bookmarkEnd w:id="0"/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5EB8D770" w14:textId="77777777" w:rsidR="00880FB2" w:rsidRDefault="00880FB2" w:rsidP="00880FB2">
      <w:pPr>
        <w:pStyle w:val="ListParagraph"/>
        <w:spacing w:before="240"/>
      </w:pPr>
    </w:p>
    <w:p w14:paraId="7B6D77DD" w14:textId="007B32E4" w:rsidR="00043208" w:rsidRDefault="00043208" w:rsidP="00DA2586">
      <w:pPr>
        <w:spacing w:after="200" w:line="276" w:lineRule="auto"/>
      </w:pPr>
    </w:p>
    <w:p w14:paraId="47860A9B" w14:textId="77777777" w:rsidR="00243617" w:rsidRPr="00243617" w:rsidRDefault="00243617" w:rsidP="00243617">
      <w:pPr>
        <w:pStyle w:val="ListParagraph"/>
        <w:spacing w:after="200" w:line="276" w:lineRule="auto"/>
        <w:rPr>
          <w:rFonts w:ascii="MS Gothic" w:eastAsia="MS Gothic" w:hAnsi="MS Gothic" w:cs="MS Gothic"/>
        </w:rPr>
      </w:pPr>
    </w:p>
    <w:p w14:paraId="6649DB87" w14:textId="77777777" w:rsidR="00243617" w:rsidRPr="00243617" w:rsidRDefault="00243617" w:rsidP="00243617">
      <w:pPr>
        <w:pStyle w:val="ListParagraph"/>
        <w:spacing w:after="200" w:line="276" w:lineRule="auto"/>
        <w:rPr>
          <w:rFonts w:ascii="MS Gothic" w:eastAsia="MS Gothic" w:hAnsi="MS Gothic" w:cs="MS Gothic"/>
        </w:rPr>
      </w:pPr>
    </w:p>
    <w:p w14:paraId="115C15CB" w14:textId="7C51B997" w:rsidR="00DA2586" w:rsidRPr="00DA2586" w:rsidRDefault="00DA2586" w:rsidP="00DA2586">
      <w:pPr>
        <w:pStyle w:val="ListParagraph"/>
        <w:numPr>
          <w:ilvl w:val="0"/>
          <w:numId w:val="38"/>
        </w:numPr>
        <w:spacing w:after="200" w:line="276" w:lineRule="auto"/>
        <w:rPr>
          <w:rFonts w:ascii="MS Gothic" w:eastAsia="MS Gothic" w:hAnsi="MS Gothic" w:cs="MS Gothic"/>
        </w:rPr>
      </w:pPr>
      <w:r>
        <w:rPr>
          <w:rFonts w:eastAsia="MS Gothic" w:cstheme="minorHAnsi"/>
        </w:rPr>
        <w:t xml:space="preserve">Declare a variable but do not initialize it. Print its value. Now assign it a value. Print its value. </w:t>
      </w:r>
    </w:p>
    <w:p w14:paraId="59EA0241" w14:textId="77777777" w:rsidR="00DA2586" w:rsidRPr="00DA2586" w:rsidRDefault="00DA2586" w:rsidP="00DA2586">
      <w:pPr>
        <w:pStyle w:val="ListParagraph"/>
        <w:spacing w:after="200" w:line="276" w:lineRule="auto"/>
        <w:rPr>
          <w:rFonts w:ascii="MS Gothic" w:eastAsia="MS Gothic" w:hAnsi="MS Gothic" w:cs="MS Gothic"/>
        </w:rPr>
      </w:pPr>
    </w:p>
    <w:p w14:paraId="6011E06A" w14:textId="016562FD" w:rsidR="00DA2586" w:rsidRPr="00DA2586" w:rsidRDefault="00DA2586" w:rsidP="00DA2586">
      <w:pPr>
        <w:pStyle w:val="ListParagraph"/>
        <w:numPr>
          <w:ilvl w:val="0"/>
          <w:numId w:val="38"/>
        </w:numPr>
        <w:spacing w:after="200" w:line="276" w:lineRule="auto"/>
        <w:rPr>
          <w:rFonts w:ascii="MS Gothic" w:eastAsia="MS Gothic" w:hAnsi="MS Gothic" w:cs="MS Gothic"/>
        </w:rPr>
      </w:pPr>
      <w:r>
        <w:rPr>
          <w:rFonts w:eastAsia="MS Gothic" w:cstheme="minorHAnsi"/>
        </w:rPr>
        <w:t>Print the value of a variable (before the line of declaration). Now declare and assign it a value. Print its value. Does the result look same as in Exercise 1?</w:t>
      </w:r>
    </w:p>
    <w:p w14:paraId="116CEF5F" w14:textId="77777777" w:rsidR="00DA2586" w:rsidRPr="00DA2586" w:rsidRDefault="00DA2586" w:rsidP="00DA2586">
      <w:pPr>
        <w:pStyle w:val="ListParagraph"/>
        <w:rPr>
          <w:rFonts w:ascii="MS Gothic" w:eastAsia="MS Gothic" w:hAnsi="MS Gothic" w:cs="MS Gothic"/>
        </w:rPr>
      </w:pPr>
    </w:p>
    <w:p w14:paraId="77E7EEDC" w14:textId="796AA7E7" w:rsidR="00DA2586" w:rsidRDefault="00AC2F6C" w:rsidP="009C77A5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Evaluate the value of 3 + 4 * 5 / 6 + 7 * 8 by hand. Verify it by logging the expression.</w:t>
      </w:r>
    </w:p>
    <w:p w14:paraId="167A2332" w14:textId="77777777" w:rsidR="009C77A5" w:rsidRPr="009C77A5" w:rsidRDefault="009C77A5" w:rsidP="009C77A5">
      <w:pPr>
        <w:pStyle w:val="ListParagraph"/>
        <w:rPr>
          <w:rFonts w:eastAsia="MS Gothic" w:cstheme="minorHAnsi"/>
        </w:rPr>
      </w:pPr>
    </w:p>
    <w:p w14:paraId="239E99AC" w14:textId="6A20347F" w:rsidR="009C77A5" w:rsidRDefault="00946841" w:rsidP="009C77A5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Declare an array of numbers in unsorted order (not in ascending or descending order). Write a for loop that finds the maximum value in this array. Also write a while loop that finds the sum of values in this array.</w:t>
      </w:r>
    </w:p>
    <w:p w14:paraId="4D8225A1" w14:textId="77777777" w:rsidR="009C77A5" w:rsidRPr="009C77A5" w:rsidRDefault="009C77A5" w:rsidP="009C77A5">
      <w:pPr>
        <w:pStyle w:val="ListParagraph"/>
        <w:rPr>
          <w:rFonts w:eastAsia="MS Gothic" w:cstheme="minorHAnsi"/>
        </w:rPr>
      </w:pPr>
    </w:p>
    <w:p w14:paraId="2E80D4A5" w14:textId="17311D41" w:rsidR="009C77A5" w:rsidRDefault="00E6758C" w:rsidP="009C77A5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Write a function that accepts an array (Assume items are all numbers) and returns the average of all items in the array</w:t>
      </w:r>
      <w:r w:rsidR="00CA5B5E">
        <w:rPr>
          <w:rFonts w:eastAsia="MS Gothic" w:cstheme="minorHAnsi"/>
        </w:rPr>
        <w:t>.</w:t>
      </w:r>
    </w:p>
    <w:p w14:paraId="58C96110" w14:textId="77777777" w:rsidR="009C77A5" w:rsidRPr="009C77A5" w:rsidRDefault="009C77A5" w:rsidP="009C77A5">
      <w:pPr>
        <w:pStyle w:val="ListParagraph"/>
        <w:rPr>
          <w:rFonts w:eastAsia="MS Gothic" w:cstheme="minorHAnsi"/>
        </w:rPr>
      </w:pPr>
    </w:p>
    <w:p w14:paraId="2A9FB0FF" w14:textId="38C4F394" w:rsidR="000C7C0F" w:rsidRDefault="000C7C0F" w:rsidP="000C7C0F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What does this function return when it is called??</w:t>
      </w:r>
    </w:p>
    <w:p w14:paraId="4C950B71" w14:textId="77777777" w:rsidR="000C7C0F" w:rsidRPr="000C7C0F" w:rsidRDefault="000C7C0F" w:rsidP="000C7C0F">
      <w:pPr>
        <w:pStyle w:val="ListParagraph"/>
        <w:rPr>
          <w:rFonts w:eastAsia="MS Gothic" w:cstheme="minorHAnsi"/>
        </w:rPr>
      </w:pPr>
    </w:p>
    <w:p w14:paraId="061E1EED" w14:textId="4397DDCA" w:rsidR="000C7C0F" w:rsidRPr="000C7C0F" w:rsidRDefault="000C7C0F" w:rsidP="000C7C0F">
      <w:pPr>
        <w:pStyle w:val="ListParagraph"/>
        <w:spacing w:after="200" w:line="276" w:lineRule="auto"/>
        <w:rPr>
          <w:rFonts w:ascii="Consolas" w:eastAsia="MS Gothic" w:hAnsi="Consolas" w:cs="Consolas"/>
        </w:rPr>
      </w:pPr>
      <w:r w:rsidRPr="000C7C0F">
        <w:rPr>
          <w:rFonts w:ascii="Consolas" w:eastAsia="MS Gothic" w:hAnsi="Consolas" w:cs="Consolas"/>
        </w:rPr>
        <w:t>function dummy() { }</w:t>
      </w:r>
    </w:p>
    <w:p w14:paraId="7FE7FDB6" w14:textId="77777777" w:rsidR="000C7C0F" w:rsidRPr="000C7C0F" w:rsidRDefault="000C7C0F" w:rsidP="000C7C0F">
      <w:pPr>
        <w:pStyle w:val="ListParagraph"/>
        <w:rPr>
          <w:rFonts w:eastAsia="MS Gothic" w:cstheme="minorHAnsi"/>
        </w:rPr>
      </w:pPr>
    </w:p>
    <w:p w14:paraId="763C3C73" w14:textId="0917EDB2" w:rsidR="000C7C0F" w:rsidRDefault="00D53254" w:rsidP="009C77A5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Rewrite the dummy function in the above exercise using the function expression syntax.</w:t>
      </w:r>
    </w:p>
    <w:p w14:paraId="21105FCC" w14:textId="77777777" w:rsidR="009C77A5" w:rsidRPr="009C77A5" w:rsidRDefault="009C77A5" w:rsidP="009C77A5">
      <w:pPr>
        <w:pStyle w:val="ListParagraph"/>
        <w:rPr>
          <w:rFonts w:eastAsia="MS Gothic" w:cstheme="minorHAnsi"/>
        </w:rPr>
      </w:pPr>
    </w:p>
    <w:p w14:paraId="22E08F60" w14:textId="489E0A0C" w:rsidR="009C77A5" w:rsidRDefault="00E77DB4" w:rsidP="009C77A5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 xml:space="preserve">Write a function that calculates </w:t>
      </w:r>
      <w:r w:rsidR="002F6462">
        <w:rPr>
          <w:rFonts w:eastAsia="MS Gothic" w:cstheme="minorHAnsi"/>
        </w:rPr>
        <w:t xml:space="preserve">and prints </w:t>
      </w:r>
      <w:r>
        <w:rPr>
          <w:rFonts w:eastAsia="MS Gothic" w:cstheme="minorHAnsi"/>
        </w:rPr>
        <w:t>the sum of 2 numbers passed to it as arguments – invoke it immediately (using IIFE syntax)</w:t>
      </w:r>
    </w:p>
    <w:p w14:paraId="48C33303" w14:textId="77777777" w:rsidR="00E77DB4" w:rsidRPr="00E77DB4" w:rsidRDefault="00E77DB4" w:rsidP="00E77DB4">
      <w:pPr>
        <w:pStyle w:val="ListParagraph"/>
        <w:rPr>
          <w:rFonts w:eastAsia="MS Gothic" w:cstheme="minorHAnsi"/>
        </w:rPr>
      </w:pPr>
    </w:p>
    <w:p w14:paraId="1D986335" w14:textId="2510E492" w:rsidR="002F6462" w:rsidRDefault="002F6462" w:rsidP="002F6462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 xml:space="preserve">Write a function that calculates and </w:t>
      </w:r>
      <w:r>
        <w:rPr>
          <w:rFonts w:eastAsia="MS Gothic" w:cstheme="minorHAnsi"/>
        </w:rPr>
        <w:t xml:space="preserve">returns </w:t>
      </w:r>
      <w:r>
        <w:rPr>
          <w:rFonts w:eastAsia="MS Gothic" w:cstheme="minorHAnsi"/>
        </w:rPr>
        <w:t>the sum of 2 numbers passed to it as arguments – invoke it immediately (using IIFE syntax)</w:t>
      </w:r>
      <w:r>
        <w:rPr>
          <w:rFonts w:eastAsia="MS Gothic" w:cstheme="minorHAnsi"/>
        </w:rPr>
        <w:t>. Capture the returned value (sum) in a variable.</w:t>
      </w:r>
    </w:p>
    <w:p w14:paraId="4AC5F904" w14:textId="77777777" w:rsidR="00B868E7" w:rsidRPr="00B868E7" w:rsidRDefault="00B868E7" w:rsidP="00B868E7">
      <w:pPr>
        <w:pStyle w:val="ListParagraph"/>
        <w:rPr>
          <w:rFonts w:eastAsia="MS Gothic" w:cstheme="minorHAnsi"/>
        </w:rPr>
      </w:pPr>
    </w:p>
    <w:p w14:paraId="1718C761" w14:textId="274CFA34" w:rsidR="00424556" w:rsidRDefault="00424556" w:rsidP="00424556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 xml:space="preserve">Write a function that accepts </w:t>
      </w:r>
      <w:r>
        <w:rPr>
          <w:rFonts w:eastAsia="MS Gothic" w:cstheme="minorHAnsi"/>
        </w:rPr>
        <w:t>any number of arguments (assume they are all numbers passed as comma-separated arguments, and not as items in an array</w:t>
      </w:r>
      <w:r>
        <w:rPr>
          <w:rFonts w:eastAsia="MS Gothic" w:cstheme="minorHAnsi"/>
        </w:rPr>
        <w:t>) and returns the average of</w:t>
      </w:r>
      <w:r>
        <w:rPr>
          <w:rFonts w:eastAsia="MS Gothic" w:cstheme="minorHAnsi"/>
        </w:rPr>
        <w:t xml:space="preserve"> the arguments</w:t>
      </w:r>
      <w:r>
        <w:rPr>
          <w:rFonts w:eastAsia="MS Gothic" w:cstheme="minorHAnsi"/>
        </w:rPr>
        <w:t>.</w:t>
      </w:r>
    </w:p>
    <w:p w14:paraId="342BA1D6" w14:textId="77777777" w:rsidR="00424556" w:rsidRPr="00424556" w:rsidRDefault="00424556" w:rsidP="00424556">
      <w:pPr>
        <w:pStyle w:val="ListParagraph"/>
        <w:rPr>
          <w:rFonts w:eastAsia="MS Gothic" w:cstheme="minorHAnsi"/>
        </w:rPr>
      </w:pPr>
    </w:p>
    <w:p w14:paraId="4F275D1B" w14:textId="35C8E4CF" w:rsidR="00424556" w:rsidRDefault="003B7726" w:rsidP="00424556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 xml:space="preserve">Write a function sum that calculates the sum any number of numbers passed to it. Also define another </w:t>
      </w:r>
      <w:r w:rsidR="007C34D8">
        <w:rPr>
          <w:rFonts w:eastAsia="MS Gothic" w:cstheme="minorHAnsi"/>
        </w:rPr>
        <w:t xml:space="preserve">2 </w:t>
      </w:r>
      <w:r>
        <w:rPr>
          <w:rFonts w:eastAsia="MS Gothic" w:cstheme="minorHAnsi"/>
        </w:rPr>
        <w:t>function</w:t>
      </w:r>
      <w:r w:rsidR="007C34D8">
        <w:rPr>
          <w:rFonts w:eastAsia="MS Gothic" w:cstheme="minorHAnsi"/>
        </w:rPr>
        <w:t>s</w:t>
      </w:r>
      <w:r>
        <w:rPr>
          <w:rFonts w:eastAsia="MS Gothic" w:cstheme="minorHAnsi"/>
        </w:rPr>
        <w:t xml:space="preserve"> square </w:t>
      </w:r>
      <w:r w:rsidR="007C34D8">
        <w:rPr>
          <w:rFonts w:eastAsia="MS Gothic" w:cstheme="minorHAnsi"/>
        </w:rPr>
        <w:t xml:space="preserve">and cube </w:t>
      </w:r>
      <w:r>
        <w:rPr>
          <w:rFonts w:eastAsia="MS Gothic" w:cstheme="minorHAnsi"/>
        </w:rPr>
        <w:t xml:space="preserve">that calculates the square </w:t>
      </w:r>
      <w:r w:rsidR="007C34D8">
        <w:rPr>
          <w:rFonts w:eastAsia="MS Gothic" w:cstheme="minorHAnsi"/>
        </w:rPr>
        <w:t xml:space="preserve">and cube (respectively) </w:t>
      </w:r>
      <w:r>
        <w:rPr>
          <w:rFonts w:eastAsia="MS Gothic" w:cstheme="minorHAnsi"/>
        </w:rPr>
        <w:t xml:space="preserve">of the number passed to </w:t>
      </w:r>
      <w:r w:rsidR="007C34D8">
        <w:rPr>
          <w:rFonts w:eastAsia="MS Gothic" w:cstheme="minorHAnsi"/>
        </w:rPr>
        <w:t>them</w:t>
      </w:r>
      <w:r>
        <w:rPr>
          <w:rFonts w:eastAsia="MS Gothic" w:cstheme="minorHAnsi"/>
        </w:rPr>
        <w:t xml:space="preserve">. Now define a </w:t>
      </w:r>
      <w:r w:rsidR="00174947">
        <w:rPr>
          <w:rFonts w:eastAsia="MS Gothic" w:cstheme="minorHAnsi"/>
        </w:rPr>
        <w:t xml:space="preserve">final </w:t>
      </w:r>
      <w:r>
        <w:rPr>
          <w:rFonts w:eastAsia="MS Gothic" w:cstheme="minorHAnsi"/>
        </w:rPr>
        <w:t>function transform that accepts 2 functions (Say f and g) followed by any number of numbers (like so)</w:t>
      </w:r>
    </w:p>
    <w:p w14:paraId="722FEB7F" w14:textId="77777777" w:rsidR="003B7726" w:rsidRPr="003B7726" w:rsidRDefault="003B7726" w:rsidP="003B7726">
      <w:pPr>
        <w:pStyle w:val="ListParagraph"/>
        <w:rPr>
          <w:rFonts w:eastAsia="MS Gothic" w:cstheme="minorHAnsi"/>
        </w:rPr>
      </w:pPr>
    </w:p>
    <w:p w14:paraId="43356351" w14:textId="21DE358C" w:rsidR="003B7726" w:rsidRPr="00933F70" w:rsidRDefault="003B7726" w:rsidP="003B7726">
      <w:pPr>
        <w:pStyle w:val="ListParagraph"/>
        <w:spacing w:after="200" w:line="276" w:lineRule="auto"/>
        <w:rPr>
          <w:rFonts w:ascii="Consolas" w:eastAsia="Songti TC" w:hAnsi="Consolas" w:cs="Consolas"/>
        </w:rPr>
      </w:pPr>
      <w:r w:rsidRPr="00933F70">
        <w:rPr>
          <w:rFonts w:ascii="Consolas" w:eastAsia="Songti TC" w:hAnsi="Consolas" w:cs="Consolas"/>
        </w:rPr>
        <w:t>function transform( f, g ) {</w:t>
      </w:r>
    </w:p>
    <w:p w14:paraId="64B8FCE5" w14:textId="0BFA5E2C" w:rsidR="003B7726" w:rsidRPr="00933F70" w:rsidRDefault="003B7726" w:rsidP="003B7726">
      <w:pPr>
        <w:pStyle w:val="ListParagraph"/>
        <w:spacing w:after="200" w:line="276" w:lineRule="auto"/>
        <w:rPr>
          <w:rFonts w:ascii="Consolas" w:eastAsia="Songti TC" w:hAnsi="Consolas" w:cs="Consolas"/>
        </w:rPr>
      </w:pPr>
      <w:r w:rsidRPr="00933F70">
        <w:rPr>
          <w:rFonts w:ascii="Consolas" w:eastAsia="Songti TC" w:hAnsi="Consolas" w:cs="Consolas"/>
        </w:rPr>
        <w:t>}</w:t>
      </w:r>
    </w:p>
    <w:p w14:paraId="1EFB773B" w14:textId="3019E395" w:rsidR="007C34D8" w:rsidRDefault="007C34D8" w:rsidP="003B7726">
      <w:pPr>
        <w:pStyle w:val="ListParagraph"/>
        <w:spacing w:after="200" w:line="276" w:lineRule="auto"/>
        <w:rPr>
          <w:rFonts w:eastAsia="MS Gothic" w:cstheme="minorHAnsi"/>
        </w:rPr>
      </w:pPr>
    </w:p>
    <w:p w14:paraId="6C3C9A1A" w14:textId="1366BA78" w:rsidR="007C34D8" w:rsidRDefault="007C34D8" w:rsidP="003B7726">
      <w:pPr>
        <w:pStyle w:val="ListParagraph"/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Any number of arguments (all numbers) may be passed to transform following f and g (the functions passed to transform).</w:t>
      </w:r>
    </w:p>
    <w:p w14:paraId="73AAF520" w14:textId="2AADD39C" w:rsidR="003B7726" w:rsidRDefault="003B7726" w:rsidP="003B7726">
      <w:pPr>
        <w:pStyle w:val="ListParagraph"/>
        <w:rPr>
          <w:rFonts w:eastAsia="MS Gothic" w:cstheme="minorHAnsi"/>
        </w:rPr>
      </w:pPr>
    </w:p>
    <w:p w14:paraId="699BCCFA" w14:textId="4999025F" w:rsidR="003B7726" w:rsidRPr="00933F70" w:rsidRDefault="003B7726" w:rsidP="00933F70">
      <w:pPr>
        <w:pStyle w:val="ListParagraph"/>
        <w:spacing w:after="200" w:line="276" w:lineRule="auto"/>
        <w:rPr>
          <w:rFonts w:ascii="Consolas" w:eastAsia="Songti TC" w:hAnsi="Consolas" w:cs="Consolas"/>
        </w:rPr>
      </w:pPr>
      <w:r w:rsidRPr="00933F70">
        <w:rPr>
          <w:rFonts w:ascii="Consolas" w:eastAsia="Songti TC" w:hAnsi="Consolas" w:cs="Consolas"/>
        </w:rPr>
        <w:t>transform( sum, square, 3, 8, 6 )</w:t>
      </w:r>
      <w:r w:rsidR="00933F70">
        <w:rPr>
          <w:rFonts w:ascii="Consolas" w:eastAsia="Songti TC" w:hAnsi="Consolas" w:cs="Consolas"/>
        </w:rPr>
        <w:t>;</w:t>
      </w:r>
    </w:p>
    <w:p w14:paraId="5C2EE0F3" w14:textId="0DFCD2C0" w:rsidR="007C34D8" w:rsidRPr="00933F70" w:rsidRDefault="007C34D8" w:rsidP="00933F70">
      <w:pPr>
        <w:pStyle w:val="ListParagraph"/>
        <w:spacing w:after="200" w:line="276" w:lineRule="auto"/>
        <w:rPr>
          <w:rFonts w:ascii="Consolas" w:eastAsia="Songti TC" w:hAnsi="Consolas" w:cs="Consolas"/>
        </w:rPr>
      </w:pPr>
      <w:r w:rsidRPr="00933F70">
        <w:rPr>
          <w:rFonts w:ascii="Consolas" w:eastAsia="Songti TC" w:hAnsi="Consolas" w:cs="Consolas"/>
        </w:rPr>
        <w:t xml:space="preserve">transform( sum, </w:t>
      </w:r>
      <w:r w:rsidR="00174947" w:rsidRPr="00933F70">
        <w:rPr>
          <w:rFonts w:ascii="Consolas" w:eastAsia="Songti TC" w:hAnsi="Consolas" w:cs="Consolas"/>
        </w:rPr>
        <w:t>cube</w:t>
      </w:r>
      <w:r w:rsidRPr="00933F70">
        <w:rPr>
          <w:rFonts w:ascii="Consolas" w:eastAsia="Songti TC" w:hAnsi="Consolas" w:cs="Consolas"/>
        </w:rPr>
        <w:t>, 3, 8, 6 )</w:t>
      </w:r>
      <w:r w:rsidR="00933F70">
        <w:rPr>
          <w:rFonts w:ascii="Consolas" w:eastAsia="Songti TC" w:hAnsi="Consolas" w:cs="Consolas"/>
        </w:rPr>
        <w:t>;</w:t>
      </w:r>
    </w:p>
    <w:p w14:paraId="12518BEF" w14:textId="5D7209D1" w:rsidR="007C34D8" w:rsidRDefault="007C34D8" w:rsidP="003B7726">
      <w:pPr>
        <w:pStyle w:val="ListParagraph"/>
        <w:rPr>
          <w:rFonts w:eastAsia="MS Gothic" w:cstheme="minorHAnsi"/>
        </w:rPr>
      </w:pPr>
    </w:p>
    <w:p w14:paraId="7AEF8764" w14:textId="26BBE15F" w:rsidR="007C34D8" w:rsidRDefault="007C34D8" w:rsidP="003B7726">
      <w:pPr>
        <w:pStyle w:val="ListParagraph"/>
        <w:rPr>
          <w:rFonts w:eastAsia="MS Gothic" w:cstheme="minorHAnsi"/>
        </w:rPr>
      </w:pPr>
      <w:r>
        <w:rPr>
          <w:rFonts w:eastAsia="MS Gothic" w:cstheme="minorHAnsi"/>
        </w:rPr>
        <w:t xml:space="preserve">The transform function applies g on </w:t>
      </w:r>
      <w:r w:rsidR="008B0B51">
        <w:rPr>
          <w:rFonts w:eastAsia="MS Gothic" w:cstheme="minorHAnsi"/>
        </w:rPr>
        <w:t xml:space="preserve">each of </w:t>
      </w:r>
      <w:r>
        <w:rPr>
          <w:rFonts w:eastAsia="MS Gothic" w:cstheme="minorHAnsi"/>
        </w:rPr>
        <w:t xml:space="preserve">the </w:t>
      </w:r>
      <w:r w:rsidR="008B0B51">
        <w:rPr>
          <w:rFonts w:eastAsia="MS Gothic" w:cstheme="minorHAnsi"/>
        </w:rPr>
        <w:t>number arguments and then f on the result, and returns the final result. Thus, it should return 3</w:t>
      </w:r>
      <w:r w:rsidR="008B0B51" w:rsidRPr="008B0B51">
        <w:rPr>
          <w:rFonts w:eastAsia="MS Gothic" w:cstheme="minorHAnsi"/>
          <w:vertAlign w:val="superscript"/>
        </w:rPr>
        <w:t>2</w:t>
      </w:r>
      <w:r w:rsidR="008B0B51">
        <w:rPr>
          <w:rFonts w:eastAsia="MS Gothic" w:cstheme="minorHAnsi"/>
        </w:rPr>
        <w:t xml:space="preserve"> + 8</w:t>
      </w:r>
      <w:r w:rsidR="008B0B51" w:rsidRPr="008B0B51">
        <w:rPr>
          <w:rFonts w:eastAsia="MS Gothic" w:cstheme="minorHAnsi"/>
          <w:vertAlign w:val="superscript"/>
        </w:rPr>
        <w:t>2</w:t>
      </w:r>
      <w:r w:rsidR="008B0B51">
        <w:rPr>
          <w:rFonts w:eastAsia="MS Gothic" w:cstheme="minorHAnsi"/>
        </w:rPr>
        <w:t xml:space="preserve"> + 6</w:t>
      </w:r>
      <w:r w:rsidR="008B0B51" w:rsidRPr="008B0B51">
        <w:rPr>
          <w:rFonts w:eastAsia="MS Gothic" w:cstheme="minorHAnsi"/>
          <w:vertAlign w:val="superscript"/>
        </w:rPr>
        <w:t>2</w:t>
      </w:r>
      <w:r w:rsidR="008B0B51">
        <w:rPr>
          <w:rFonts w:eastAsia="MS Gothic" w:cstheme="minorHAnsi"/>
        </w:rPr>
        <w:t xml:space="preserve"> and 3</w:t>
      </w:r>
      <w:r w:rsidR="008B0B51" w:rsidRPr="008B0B51">
        <w:rPr>
          <w:rFonts w:eastAsia="MS Gothic" w:cstheme="minorHAnsi"/>
          <w:vertAlign w:val="superscript"/>
        </w:rPr>
        <w:t>3</w:t>
      </w:r>
      <w:r w:rsidR="008B0B51">
        <w:rPr>
          <w:rFonts w:eastAsia="MS Gothic" w:cstheme="minorHAnsi"/>
        </w:rPr>
        <w:t xml:space="preserve"> +8</w:t>
      </w:r>
      <w:r w:rsidR="008B0B51" w:rsidRPr="008B0B51">
        <w:rPr>
          <w:rFonts w:eastAsia="MS Gothic" w:cstheme="minorHAnsi"/>
          <w:vertAlign w:val="superscript"/>
        </w:rPr>
        <w:t>3</w:t>
      </w:r>
      <w:r w:rsidR="008B0B51">
        <w:rPr>
          <w:rFonts w:eastAsia="MS Gothic" w:cstheme="minorHAnsi"/>
        </w:rPr>
        <w:t xml:space="preserve"> +6</w:t>
      </w:r>
      <w:r w:rsidR="008B0B51" w:rsidRPr="008B0B51">
        <w:rPr>
          <w:rFonts w:eastAsia="MS Gothic" w:cstheme="minorHAnsi"/>
          <w:vertAlign w:val="superscript"/>
        </w:rPr>
        <w:t>3</w:t>
      </w:r>
      <w:r w:rsidR="008B0B51">
        <w:rPr>
          <w:rFonts w:eastAsia="MS Gothic" w:cstheme="minorHAnsi"/>
        </w:rPr>
        <w:t xml:space="preserve"> respectively.</w:t>
      </w:r>
    </w:p>
    <w:p w14:paraId="10C1CEA2" w14:textId="77777777" w:rsidR="008B0B51" w:rsidRPr="003B7726" w:rsidRDefault="008B0B51" w:rsidP="003B7726">
      <w:pPr>
        <w:pStyle w:val="ListParagraph"/>
        <w:rPr>
          <w:rFonts w:eastAsia="MS Gothic" w:cstheme="minorHAnsi"/>
        </w:rPr>
      </w:pPr>
    </w:p>
    <w:p w14:paraId="02362EB8" w14:textId="3AF12855" w:rsidR="003B7726" w:rsidRDefault="00AC38AB" w:rsidP="00424556">
      <w:pPr>
        <w:pStyle w:val="ListParagraph"/>
        <w:numPr>
          <w:ilvl w:val="0"/>
          <w:numId w:val="38"/>
        </w:numPr>
        <w:spacing w:after="200" w:line="276" w:lineRule="auto"/>
        <w:rPr>
          <w:rFonts w:eastAsia="MS Gothic" w:cstheme="minorHAnsi"/>
        </w:rPr>
      </w:pPr>
      <w:r>
        <w:rPr>
          <w:rFonts w:eastAsia="MS Gothic" w:cstheme="minorHAnsi"/>
        </w:rPr>
        <w:t>Change the previous transform function by accepting a third function h that is called and passed the final result (instead of returning it). Call it so.</w:t>
      </w:r>
    </w:p>
    <w:p w14:paraId="3D0C9AA3" w14:textId="77777777" w:rsidR="00AC38AB" w:rsidRDefault="00AC38AB" w:rsidP="00AC38AB">
      <w:pPr>
        <w:pStyle w:val="ListParagraph"/>
        <w:spacing w:after="200" w:line="276" w:lineRule="auto"/>
        <w:rPr>
          <w:rFonts w:eastAsia="MS Gothic" w:cstheme="minorHAnsi"/>
        </w:rPr>
      </w:pPr>
    </w:p>
    <w:p w14:paraId="1D5B4941" w14:textId="5F042502" w:rsidR="00AC38AB" w:rsidRPr="00933F70" w:rsidRDefault="00AC38AB" w:rsidP="00AC38AB">
      <w:pPr>
        <w:pStyle w:val="ListParagraph"/>
        <w:spacing w:after="200" w:line="276" w:lineRule="auto"/>
        <w:rPr>
          <w:rFonts w:ascii="Consolas" w:eastAsia="MS Gothic" w:hAnsi="Consolas" w:cs="Consolas"/>
        </w:rPr>
      </w:pPr>
      <w:r w:rsidRPr="00933F70">
        <w:rPr>
          <w:rFonts w:ascii="Consolas" w:eastAsia="MS Gothic" w:hAnsi="Consolas" w:cs="Consolas"/>
        </w:rPr>
        <w:t xml:space="preserve">transform( sum, cube, </w:t>
      </w:r>
      <w:proofErr w:type="spellStart"/>
      <w:r w:rsidRPr="00933F70">
        <w:rPr>
          <w:rFonts w:ascii="Consolas" w:eastAsia="MS Gothic" w:hAnsi="Consolas" w:cs="Consolas"/>
        </w:rPr>
        <w:t>logResult</w:t>
      </w:r>
      <w:proofErr w:type="spellEnd"/>
      <w:r w:rsidRPr="00933F70">
        <w:rPr>
          <w:rFonts w:ascii="Consolas" w:eastAsia="MS Gothic" w:hAnsi="Consolas" w:cs="Consolas"/>
        </w:rPr>
        <w:t xml:space="preserve">, 3, 8, 6 ); </w:t>
      </w:r>
    </w:p>
    <w:p w14:paraId="2413903E" w14:textId="77777777" w:rsidR="00AC38AB" w:rsidRDefault="00AC38AB" w:rsidP="00AC38AB">
      <w:pPr>
        <w:pStyle w:val="ListParagraph"/>
        <w:spacing w:after="200" w:line="276" w:lineRule="auto"/>
        <w:rPr>
          <w:rFonts w:eastAsia="MS Gothic" w:cstheme="minorHAnsi"/>
        </w:rPr>
      </w:pPr>
    </w:p>
    <w:p w14:paraId="1879DB83" w14:textId="1C9B8C58" w:rsidR="00DA2586" w:rsidRPr="008B63EF" w:rsidRDefault="00AC38AB" w:rsidP="008B63EF">
      <w:pPr>
        <w:pStyle w:val="ListParagraph"/>
        <w:spacing w:after="200" w:line="276" w:lineRule="auto"/>
        <w:rPr>
          <w:rFonts w:eastAsia="MS Gothic" w:cstheme="minorHAnsi"/>
        </w:rPr>
      </w:pPr>
      <w:proofErr w:type="spellStart"/>
      <w:r>
        <w:rPr>
          <w:rFonts w:eastAsia="MS Gothic" w:cstheme="minorHAnsi"/>
        </w:rPr>
        <w:t>logResult</w:t>
      </w:r>
      <w:proofErr w:type="spellEnd"/>
      <w:r>
        <w:rPr>
          <w:rFonts w:eastAsia="MS Gothic" w:cstheme="minorHAnsi"/>
        </w:rPr>
        <w:t xml:space="preserve"> is a function defined somewhere in your code that shall get called by transform once the result is available.</w:t>
      </w:r>
    </w:p>
    <w:sectPr w:rsidR="00DA2586" w:rsidRPr="008B63EF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B43AA" w14:textId="77777777" w:rsidR="00A81C67" w:rsidRDefault="00A81C67" w:rsidP="00312457">
      <w:pPr>
        <w:spacing w:after="0" w:line="240" w:lineRule="auto"/>
      </w:pPr>
      <w:r>
        <w:separator/>
      </w:r>
    </w:p>
  </w:endnote>
  <w:endnote w:type="continuationSeparator" w:id="0">
    <w:p w14:paraId="4EE6ADE2" w14:textId="77777777" w:rsidR="00A81C67" w:rsidRDefault="00A81C67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ngti TC">
    <w:panose1 w:val="02010600040101010101"/>
    <w:charset w:val="88"/>
    <w:family w:val="auto"/>
    <w:pitch w:val="variable"/>
    <w:sig w:usb0="00000287" w:usb1="080F0000" w:usb2="00000010" w:usb3="00000000" w:csb0="001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52E30" w14:textId="77777777" w:rsidR="00A81C67" w:rsidRDefault="00A81C67" w:rsidP="00312457">
      <w:pPr>
        <w:spacing w:after="0" w:line="240" w:lineRule="auto"/>
      </w:pPr>
      <w:r>
        <w:separator/>
      </w:r>
    </w:p>
  </w:footnote>
  <w:footnote w:type="continuationSeparator" w:id="0">
    <w:p w14:paraId="12F94AE9" w14:textId="77777777" w:rsidR="00A81C67" w:rsidRDefault="00A81C67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686ABBFF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606A3E">
      <w:rPr>
        <w:u w:color="FFFFFF" w:themeColor="background1" w:themeTint="00" w:themeShade="00"/>
      </w:rPr>
      <w:t>JavaScript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2E0EB0">
      <w:rPr>
        <w:u w:color="FFFFFF" w:themeColor="background1" w:themeTint="00" w:themeShade="0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5211E"/>
    <w:multiLevelType w:val="hybridMultilevel"/>
    <w:tmpl w:val="7378267C"/>
    <w:lvl w:ilvl="0" w:tplc="7930AF2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9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89405A"/>
    <w:multiLevelType w:val="hybridMultilevel"/>
    <w:tmpl w:val="32C2B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5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4"/>
  </w:num>
  <w:num w:numId="5">
    <w:abstractNumId w:val="8"/>
  </w:num>
  <w:num w:numId="6">
    <w:abstractNumId w:val="7"/>
  </w:num>
  <w:num w:numId="7">
    <w:abstractNumId w:val="25"/>
  </w:num>
  <w:num w:numId="8">
    <w:abstractNumId w:val="31"/>
  </w:num>
  <w:num w:numId="9">
    <w:abstractNumId w:val="33"/>
  </w:num>
  <w:num w:numId="10">
    <w:abstractNumId w:val="22"/>
  </w:num>
  <w:num w:numId="11">
    <w:abstractNumId w:val="36"/>
  </w:num>
  <w:num w:numId="12">
    <w:abstractNumId w:val="10"/>
  </w:num>
  <w:num w:numId="13">
    <w:abstractNumId w:val="32"/>
  </w:num>
  <w:num w:numId="14">
    <w:abstractNumId w:val="12"/>
  </w:num>
  <w:num w:numId="15">
    <w:abstractNumId w:val="6"/>
  </w:num>
  <w:num w:numId="16">
    <w:abstractNumId w:val="27"/>
  </w:num>
  <w:num w:numId="17">
    <w:abstractNumId w:val="13"/>
  </w:num>
  <w:num w:numId="18">
    <w:abstractNumId w:val="3"/>
  </w:num>
  <w:num w:numId="19">
    <w:abstractNumId w:val="23"/>
  </w:num>
  <w:num w:numId="20">
    <w:abstractNumId w:val="1"/>
  </w:num>
  <w:num w:numId="21">
    <w:abstractNumId w:val="30"/>
  </w:num>
  <w:num w:numId="22">
    <w:abstractNumId w:val="0"/>
  </w:num>
  <w:num w:numId="23">
    <w:abstractNumId w:val="16"/>
  </w:num>
  <w:num w:numId="24">
    <w:abstractNumId w:val="2"/>
  </w:num>
  <w:num w:numId="25">
    <w:abstractNumId w:val="4"/>
  </w:num>
  <w:num w:numId="26">
    <w:abstractNumId w:val="29"/>
  </w:num>
  <w:num w:numId="27">
    <w:abstractNumId w:val="26"/>
  </w:num>
  <w:num w:numId="28">
    <w:abstractNumId w:val="17"/>
  </w:num>
  <w:num w:numId="29">
    <w:abstractNumId w:val="18"/>
  </w:num>
  <w:num w:numId="30">
    <w:abstractNumId w:val="35"/>
  </w:num>
  <w:num w:numId="31">
    <w:abstractNumId w:val="28"/>
  </w:num>
  <w:num w:numId="32">
    <w:abstractNumId w:val="19"/>
  </w:num>
  <w:num w:numId="33">
    <w:abstractNumId w:val="15"/>
  </w:num>
  <w:num w:numId="34">
    <w:abstractNumId w:val="37"/>
  </w:num>
  <w:num w:numId="35">
    <w:abstractNumId w:val="34"/>
  </w:num>
  <w:num w:numId="36">
    <w:abstractNumId w:val="5"/>
  </w:num>
  <w:num w:numId="37">
    <w:abstractNumId w:val="24"/>
  </w:num>
  <w:num w:numId="38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306C9"/>
    <w:rsid w:val="00043208"/>
    <w:rsid w:val="00044FF2"/>
    <w:rsid w:val="0006085F"/>
    <w:rsid w:val="000B358D"/>
    <w:rsid w:val="000C7C0F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4947"/>
    <w:rsid w:val="001775CD"/>
    <w:rsid w:val="001A4C8C"/>
    <w:rsid w:val="001B3E0B"/>
    <w:rsid w:val="00203BF7"/>
    <w:rsid w:val="00206F10"/>
    <w:rsid w:val="0021268B"/>
    <w:rsid w:val="00230B0A"/>
    <w:rsid w:val="002354B1"/>
    <w:rsid w:val="00243617"/>
    <w:rsid w:val="00244A43"/>
    <w:rsid w:val="00254DF4"/>
    <w:rsid w:val="00264A56"/>
    <w:rsid w:val="002B5BCC"/>
    <w:rsid w:val="002B717C"/>
    <w:rsid w:val="002C41AC"/>
    <w:rsid w:val="002D35FE"/>
    <w:rsid w:val="002E0EB0"/>
    <w:rsid w:val="002F3D06"/>
    <w:rsid w:val="002F6462"/>
    <w:rsid w:val="00307246"/>
    <w:rsid w:val="003108EB"/>
    <w:rsid w:val="00312457"/>
    <w:rsid w:val="00325948"/>
    <w:rsid w:val="00357911"/>
    <w:rsid w:val="00377373"/>
    <w:rsid w:val="003816FA"/>
    <w:rsid w:val="00390C80"/>
    <w:rsid w:val="003B7726"/>
    <w:rsid w:val="003D336C"/>
    <w:rsid w:val="003D500D"/>
    <w:rsid w:val="003D78F4"/>
    <w:rsid w:val="003E4BA8"/>
    <w:rsid w:val="003F4DDD"/>
    <w:rsid w:val="00402FBA"/>
    <w:rsid w:val="00405B60"/>
    <w:rsid w:val="00422274"/>
    <w:rsid w:val="00424556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41EE"/>
    <w:rsid w:val="005C5CB5"/>
    <w:rsid w:val="005D772E"/>
    <w:rsid w:val="0060550F"/>
    <w:rsid w:val="00606A3E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C34D8"/>
    <w:rsid w:val="007E6653"/>
    <w:rsid w:val="007F5123"/>
    <w:rsid w:val="00830DFB"/>
    <w:rsid w:val="00832335"/>
    <w:rsid w:val="008377CD"/>
    <w:rsid w:val="0084420D"/>
    <w:rsid w:val="00854BEE"/>
    <w:rsid w:val="00880FB2"/>
    <w:rsid w:val="00887039"/>
    <w:rsid w:val="0089749E"/>
    <w:rsid w:val="008A04DD"/>
    <w:rsid w:val="008B0B51"/>
    <w:rsid w:val="008B1687"/>
    <w:rsid w:val="008B2B8A"/>
    <w:rsid w:val="008B3D33"/>
    <w:rsid w:val="008B63EF"/>
    <w:rsid w:val="008B7DA1"/>
    <w:rsid w:val="008D6C4A"/>
    <w:rsid w:val="008E3BC2"/>
    <w:rsid w:val="0091584B"/>
    <w:rsid w:val="00924012"/>
    <w:rsid w:val="00926C38"/>
    <w:rsid w:val="00933F70"/>
    <w:rsid w:val="00934711"/>
    <w:rsid w:val="00945C32"/>
    <w:rsid w:val="00946841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C77A5"/>
    <w:rsid w:val="009E4800"/>
    <w:rsid w:val="00A30DB2"/>
    <w:rsid w:val="00A348ED"/>
    <w:rsid w:val="00A43EEA"/>
    <w:rsid w:val="00A81C67"/>
    <w:rsid w:val="00A83C14"/>
    <w:rsid w:val="00AA21FD"/>
    <w:rsid w:val="00AB5BB5"/>
    <w:rsid w:val="00AB697A"/>
    <w:rsid w:val="00AB6D58"/>
    <w:rsid w:val="00AC2F6C"/>
    <w:rsid w:val="00AC38AB"/>
    <w:rsid w:val="00AC5480"/>
    <w:rsid w:val="00AE53DA"/>
    <w:rsid w:val="00B00665"/>
    <w:rsid w:val="00B355DC"/>
    <w:rsid w:val="00B41FC2"/>
    <w:rsid w:val="00B469CF"/>
    <w:rsid w:val="00B52405"/>
    <w:rsid w:val="00B60795"/>
    <w:rsid w:val="00B819F0"/>
    <w:rsid w:val="00B849B5"/>
    <w:rsid w:val="00B868E7"/>
    <w:rsid w:val="00BB6F4F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A5B5E"/>
    <w:rsid w:val="00CB5410"/>
    <w:rsid w:val="00CC3611"/>
    <w:rsid w:val="00CD4651"/>
    <w:rsid w:val="00CF7ACE"/>
    <w:rsid w:val="00D03672"/>
    <w:rsid w:val="00D33A12"/>
    <w:rsid w:val="00D34874"/>
    <w:rsid w:val="00D45CBB"/>
    <w:rsid w:val="00D53254"/>
    <w:rsid w:val="00D57468"/>
    <w:rsid w:val="00D57AA6"/>
    <w:rsid w:val="00D675E1"/>
    <w:rsid w:val="00D937FA"/>
    <w:rsid w:val="00D94BD6"/>
    <w:rsid w:val="00D96F78"/>
    <w:rsid w:val="00DA0013"/>
    <w:rsid w:val="00DA2586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6758C"/>
    <w:rsid w:val="00E77DB4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91</cp:revision>
  <dcterms:created xsi:type="dcterms:W3CDTF">2018-08-09T06:58:00Z</dcterms:created>
  <dcterms:modified xsi:type="dcterms:W3CDTF">2019-04-15T06:11:00Z</dcterms:modified>
</cp:coreProperties>
</file>